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in</w:t>
      </w:r>
      <w:r>
        <w:t xml:space="preserve"> </w:t>
      </w:r>
      <w:r>
        <w:t xml:space="preserve">Kazakhstan</w:t>
      </w:r>
      <w:r>
        <w:t xml:space="preserve"> </w:t>
      </w:r>
      <w:r>
        <w:t xml:space="preserve">Almaty</w:t>
      </w:r>
    </w:p>
    <w:bookmarkStart w:id="20" w:name="internship-application-letter"/>
    <w:p>
      <w:pPr>
        <w:pStyle w:val="Heading1"/>
      </w:pPr>
      <w:r>
        <w:t xml:space="preserve">Internship Application Letter</w:t>
      </w:r>
    </w:p>
    <w:bookmarkEnd w:id="20"/>
    <w:p>
      <w:pPr>
        <w:pStyle w:val="FirstParagraph"/>
      </w:pPr>
      <w:r>
        <w:t xml:space="preserve">Your Full Name</w:t>
      </w:r>
    </w:p>
    <w:p>
      <w:pPr>
        <w:pStyle w:val="BodyText"/>
      </w:pPr>
      <w:r>
        <w:t xml:space="preserve">Your University/Institution</w:t>
      </w:r>
    </w:p>
    <w:p>
      <w:pPr>
        <w:pStyle w:val="BodyText"/>
      </w:pPr>
      <w:r>
        <w:t xml:space="preserve">City, Country</w:t>
      </w:r>
    </w:p>
    <w:p>
      <w:pPr>
        <w:pStyle w:val="BodyText"/>
      </w:pPr>
      <w:r>
        <w:t xml:space="preserve">Email Address | Phone Number | LinkedIn Profile (Optional)</w:t>
      </w:r>
    </w:p>
    <w:p>
      <w:pPr>
        <w:pStyle w:val="BodyText"/>
      </w:pPr>
      <w:r>
        <w:t xml:space="preserve">Date: October 26, 2023</w:t>
      </w:r>
    </w:p>
    <w:p>
      <w:pPr>
        <w:pStyle w:val="BodyText"/>
      </w:pPr>
      <w:r>
        <w:t xml:space="preserve">Professor [Last Name]</w:t>
      </w:r>
    </w:p>
    <w:p>
      <w:pPr>
        <w:pStyle w:val="BodyText"/>
      </w:pPr>
      <w:r>
        <w:t xml:space="preserve">Department of [Relevant Field]</w:t>
      </w:r>
    </w:p>
    <w:p>
      <w:pPr>
        <w:pStyle w:val="BodyText"/>
      </w:pPr>
      <w:r>
        <w:t xml:space="preserve">[University Name in Kazakhstan Almaty]</w:t>
      </w:r>
    </w:p>
    <w:p>
      <w:pPr>
        <w:pStyle w:val="BodyText"/>
      </w:pPr>
      <w:r>
        <w:t xml:space="preserve">Almaty, Republic of Kazakhstan</w:t>
      </w:r>
    </w:p>
    <w:p>
      <w:pPr>
        <w:pStyle w:val="BodyText"/>
      </w:pPr>
      <w:r>
        <w:t xml:space="preserve">Internship Application for Research Opportunity Under Your Supervision</w:t>
      </w:r>
    </w:p>
    <w:p>
      <w:pPr>
        <w:pStyle w:val="BodyText"/>
      </w:pPr>
      <w:r>
        <w:t xml:space="preserve">Dear Professor [Last Name],</w:t>
      </w:r>
    </w:p>
    <w:p>
      <w:pPr>
        <w:pStyle w:val="BodyText"/>
      </w:pPr>
      <w:r>
        <w:t xml:space="preserve">I am writing this formal Internship Application Letter to express my profound interest in securing a research internship under your esteemed supervision at [University Name] in Kazakhstan Almaty. As a dedicated undergraduate student in [Your Field of Study] at [Your University], I have long admired your pioneering contributions to [Mention Specific Research Area, e.g., "sustainable urban development" or "Central Asian cultural heritage studies"], particularly your recent publications on [Reference Specific Paper/Project]. The opportunity to contribute to your ongoing projects while immersing myself in the vibrant academic ecosystem of Kazakhstan Almaty represents a transformative step toward my academic and professional growth.</w:t>
      </w:r>
    </w:p>
    <w:p>
      <w:pPr>
        <w:pStyle w:val="BodyText"/>
      </w:pPr>
      <w:r>
        <w:t xml:space="preserve">My academic journey has been meticulously aligned with the research priorities evident in your work. During my third year at [Your University], I completed an independent research project examining [Briefly Describe Project Related to Professor's Work], which required me to [Mention Key Skills: e.g., "conduct field surveys using GIS technology" or "analyze socio-economic datasets from post-Soviet contexts"]. This project culminated in a 25-page thesis that received Honors for its methodological rigor, directly reflecting the interdisciplinary approach I recognize as central to your laboratory’s philosophy. Additionally, I have maintained a 3.8 GPA while actively participating in [Mention Relevant Club/Group], further demonstrating my commitment to scholarly excellence—a value deeply resonant with the intellectual traditions upheld at institutions across Kazakhstan Almaty.</w:t>
      </w:r>
    </w:p>
    <w:p>
      <w:pPr>
        <w:pStyle w:val="BodyText"/>
      </w:pPr>
      <w:r>
        <w:t xml:space="preserve">The significance of this internship extends far beyond academic requirements for me. Having grown up with a deep fascination for Central Asian cultures through my family’s connections to the Silk Road corridor, I have actively sought opportunities to engage meaningfully with Kazakhstan’s evolving landscape. My recent study-abroad semester in Istanbul provided invaluable context for understanding transnational cultural exchanges, but nothing compares to the authenticity of conducting research within the very heart of this region—Kazakhstan Almaty. The city’s unique position as a geopolitical crossroads, where traditional Kazakh traditions intersect with modern innovation, offers an unparalleled setting for my proposed research on [Mention Specific Interest Area]. I am eager to contribute to your team while learning from the local perspectives that only Kazakhstan Almaty can provide.</w:t>
      </w:r>
    </w:p>
    <w:p>
      <w:pPr>
        <w:pStyle w:val="BodyText"/>
      </w:pPr>
      <w:r>
        <w:t xml:space="preserve">Your recent publication in [Journal Name] titled "[Article Title]" particularly inspired me, as it addresses [Explain How It Relates to Your Interest]. I was especially impressed by your methodology for [Mention Specific Technique/Approach], which aligns precisely with my skill set. During my internship at [Previous Organization/University Lab], I mastered [Relevant Technical Skill: e.g., "statistical analysis using R," "archaeological survey techniques," or "quantitative environmental modeling"], and I am confident these abilities would allow me to immediately support your team’s work on [Mention Specific Project]. Moreover, my proficiency in Kazakh (B1 level) and Russian (C1 level) enables me to engage authentically with local communities—a critical factor for ethical research in Kazakhstan Almaty.</w:t>
      </w:r>
    </w:p>
    <w:p>
      <w:pPr>
        <w:pStyle w:val="BodyText"/>
      </w:pPr>
      <w:r>
        <w:t xml:space="preserve">I understand that the academic environment in Kazakhstan Almaty thrives on collaboration across cultural boundaries, a principle you embody through your [Mention Specific Initiative: e.g., "international symposiums," "community-engaged research programs," or "student exchange partnerships"]. My experience working with diverse teams during [Mention Cross-Cultural Project] has prepared me to contribute meaningfully to this collaborative spirit. For instance, I co-designed a community outreach program in [Location] that bridged language barriers through visual storytelling—a skill directly transferable to fieldwork in Almaty’s multicultural neighborhoods. I am keen to bring this same adaptability and respect for cultural nuance to your research group.</w:t>
      </w:r>
    </w:p>
    <w:p>
      <w:pPr>
        <w:pStyle w:val="BodyText"/>
      </w:pPr>
      <w:r>
        <w:t xml:space="preserve">What excites me most about this opportunity is the chance to be part of Kazakhstan Almaty’s emerging academic renaissance. Witnessing how institutions like [University Name] are positioning themselves as global hubs for Central Asian scholarship—through initiatives such as [Mention University Program, e.g., "the Central Asian Studies Center" or "sustainability innovation labs"]—reinforces my conviction that this internship is the ideal catalyst for my career. I am particularly drawn to your team’s emphasis on [Mention Philosophy: e.g., "actionable research with policy impact" or "integrating indigenous knowledge systems"], which mirrors my own goal of creating scholarship that serves real-world communities.</w:t>
      </w:r>
    </w:p>
    <w:p>
      <w:pPr>
        <w:pStyle w:val="BodyText"/>
      </w:pPr>
      <w:r>
        <w:t xml:space="preserve">As I prepare for this Internship Application Letter, I have carefully considered logistical arrangements to ensure minimal disruption to your team’s workflow. I am prepared to relocate to Kazakhstan Almaty by [Proposed Start Date] and have secured temporary accommodation near campus through the university’s international student housing program. My visa documentation will be completed well in advance, and I am fully committed to adhering to all institutional protocols for foreign researchers. The financial support package offered by [Your University/Funding Body] will cover my travel and living expenses for the 6-month internship period.</w:t>
      </w:r>
    </w:p>
    <w:p>
      <w:pPr>
        <w:pStyle w:val="BodyText"/>
      </w:pPr>
      <w:r>
        <w:t xml:space="preserve">In closing, I believe my academic background, technical skills, and deep respect for Kazakhstan Almaty’s cultural landscape position me as an ideal candidate to contribute to your research mission. I am not merely seeking an internship but a meaningful partnership where I can learn from your expertise while offering my dedication to advancing shared scholarly goals. Thank you for considering this Internship Application Letter and the possibility of welcoming me into your academic community in Kazakhstan Almaty.</w:t>
      </w:r>
    </w:p>
    <w:p>
      <w:pPr>
        <w:pStyle w:val="BodyText"/>
      </w:pPr>
      <w:r>
        <w:t xml:space="preserve">Sincerely,</w:t>
      </w:r>
      <w:r>
        <w:br/>
      </w:r>
      <w:r>
        <w:br/>
      </w:r>
      <w:r>
        <w:t xml:space="preserve">[Your Full Name]</w:t>
      </w:r>
      <w:r>
        <w:t xml:space="preserve"> </w:t>
      </w:r>
      <w:r>
        <w:t xml:space="preserve">[Your Student ID Number, if applicable]</w:t>
      </w:r>
      <w:r>
        <w:t xml:space="preserve"> </w:t>
      </w:r>
      <w:r>
        <w:t xml:space="preserve">[Your University and Major]</w:t>
      </w:r>
    </w:p>
    <w:p>
      <w:pPr>
        <w:pStyle w:val="BodyText"/>
      </w:pPr>
      <w:r>
        <w:t xml:space="preserve">Enclosure: Resume, Academic Transcripts, Letter of Recommend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fessor in Kazakhstan Almaty</dc:title>
  <dc:creator/>
  <dc:language>en</dc:language>
  <cp:keywords/>
  <dcterms:created xsi:type="dcterms:W3CDTF">2026-07-20T22:33:59Z</dcterms:created>
  <dcterms:modified xsi:type="dcterms:W3CDTF">2026-07-20T22:33:59Z</dcterms:modified>
</cp:coreProperties>
</file>

<file path=docProps/custom.xml><?xml version="1.0" encoding="utf-8"?>
<Properties xmlns="http://schemas.openxmlformats.org/officeDocument/2006/custom-properties" xmlns:vt="http://schemas.openxmlformats.org/officeDocument/2006/docPropsVTypes"/>
</file>